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D744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D882E3A" w:rsidR="007B4A91" w:rsidRDefault="000D1705">
      <w:pPr>
        <w:rPr>
          <w:sz w:val="28"/>
          <w:szCs w:val="28"/>
        </w:rPr>
      </w:pPr>
      <w:r>
        <w:rPr>
          <w:sz w:val="28"/>
          <w:szCs w:val="28"/>
        </w:rPr>
        <w:t>Alien attack</w:t>
      </w:r>
    </w:p>
    <w:p w14:paraId="34A9E19B" w14:textId="77777777" w:rsidR="007B4A91" w:rsidRDefault="003D744F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1D0FE83" w:rsidR="007B4A91" w:rsidRDefault="000D1705">
      <w:pPr>
        <w:ind w:left="720"/>
        <w:rPr>
          <w:sz w:val="28"/>
          <w:szCs w:val="28"/>
        </w:rPr>
      </w:pPr>
      <w:r>
        <w:rPr>
          <w:sz w:val="28"/>
          <w:szCs w:val="28"/>
        </w:rPr>
        <w:t>Shooting the aliens</w:t>
      </w:r>
    </w:p>
    <w:p w14:paraId="3D632C61" w14:textId="77777777" w:rsidR="007B4A91" w:rsidRDefault="003D744F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41B53D71" w14:textId="78B835CB" w:rsidR="007B4A91" w:rsidRDefault="00556965" w:rsidP="000D170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CCFD712" w14:textId="51A590C6" w:rsidR="000D1705" w:rsidRPr="000D1705" w:rsidRDefault="000D1705" w:rsidP="000D1705">
      <w:pPr>
        <w:rPr>
          <w:sz w:val="28"/>
          <w:szCs w:val="28"/>
        </w:rPr>
      </w:pPr>
      <w:r>
        <w:rPr>
          <w:sz w:val="28"/>
          <w:szCs w:val="28"/>
        </w:rPr>
        <w:t xml:space="preserve">Aliens fighting with humans for control of a mineral base. Only 1 human </w:t>
      </w:r>
      <w:proofErr w:type="spellStart"/>
      <w:r>
        <w:rPr>
          <w:sz w:val="28"/>
          <w:szCs w:val="28"/>
        </w:rPr>
        <w:t>cn</w:t>
      </w:r>
      <w:proofErr w:type="spellEnd"/>
      <w:r>
        <w:rPr>
          <w:sz w:val="28"/>
          <w:szCs w:val="28"/>
        </w:rPr>
        <w:t xml:space="preserve"> stop the aliens from gaining </w:t>
      </w:r>
      <w:proofErr w:type="gramStart"/>
      <w:r>
        <w:rPr>
          <w:sz w:val="28"/>
          <w:szCs w:val="28"/>
        </w:rPr>
        <w:t>control :D</w:t>
      </w:r>
      <w:proofErr w:type="gramEnd"/>
    </w:p>
    <w:p w14:paraId="6102F988" w14:textId="77777777" w:rsidR="007B4A91" w:rsidRDefault="003D744F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D744F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D744F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F65736E" w:rsidR="007B4A91" w:rsidRDefault="000D170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90631A2" w:rsidR="007B4A91" w:rsidRDefault="000D170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A757D57" w:rsidR="007B4A91" w:rsidRDefault="000D17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(6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30F3B68" w:rsidR="007B4A91" w:rsidRDefault="000D1705" w:rsidP="000D1705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If they touch spaceship u lose scor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D744F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D744F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D744F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D744F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7217D595" w:rsidR="007B4A91" w:rsidRDefault="003D744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proofErr w:type="gramStart"/>
      <w:r w:rsidR="000D1705">
        <w:t>randomly</w:t>
      </w:r>
      <w:proofErr w:type="gramEnd"/>
      <w:r w:rsidR="000D1705">
        <w:t xml:space="preserve"> spawning aliens</w:t>
      </w:r>
      <w:r>
        <w:t xml:space="preserve"> and if score = 0 game ends </w:t>
      </w:r>
      <w:bookmarkStart w:id="0" w:name="_GoBack"/>
      <w:bookmarkEnd w:id="0"/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D1705"/>
    <w:rsid w:val="003D744F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206</Words>
  <Characters>1177</Characters>
  <Application>Microsoft Office Word</Application>
  <DocSecurity>0</DocSecurity>
  <Lines>9</Lines>
  <Paragraphs>2</Paragraphs>
  <ScaleCrop>false</ScaleCrop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shaa</cp:lastModifiedBy>
  <cp:revision>8</cp:revision>
  <dcterms:created xsi:type="dcterms:W3CDTF">2021-03-18T05:03:00Z</dcterms:created>
  <dcterms:modified xsi:type="dcterms:W3CDTF">2021-12-02T09:21:00Z</dcterms:modified>
</cp:coreProperties>
</file>